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2e2e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9b748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e8aec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09e96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12b52e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b29230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dc4a66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ea0fbf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0:42:33Z</dcterms:created>
  <dcterms:modified xsi:type="dcterms:W3CDTF">2022-05-08T20:42:33Z</dcterms:modified>
</cp:coreProperties>
</file>